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513470B0" w:rsidR="005571E4" w:rsidRPr="005A580A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5A580A"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</w:t>
      </w:r>
      <w:r w:rsidR="00F53B01">
        <w:rPr>
          <w:rFonts w:asciiTheme="minorHAnsi" w:hAnsiTheme="minorHAnsi" w:cstheme="minorHAnsi"/>
          <w:b/>
          <w:bCs/>
          <w:sz w:val="22"/>
          <w:szCs w:val="22"/>
        </w:rPr>
        <w:t>3</w:t>
      </w:r>
    </w:p>
    <w:p w14:paraId="6A4A161E" w14:textId="77777777" w:rsidR="005571E4" w:rsidRPr="005A580A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4725F057" w:rsidR="00CB152B" w:rsidRPr="005A580A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5A580A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52ECE" w:rsidRPr="005A580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5A580A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proofErr w:type="spellStart"/>
      <w:r w:rsidR="008D5EDB" w:rsidRPr="005A580A">
        <w:rPr>
          <w:rFonts w:asciiTheme="minorHAnsi" w:hAnsiTheme="minorHAnsi" w:cstheme="minorHAnsi"/>
          <w:b/>
          <w:bCs/>
          <w:sz w:val="22"/>
          <w:szCs w:val="22"/>
        </w:rPr>
        <w:t>termocykler</w:t>
      </w:r>
      <w:proofErr w:type="spellEnd"/>
      <w:r w:rsidR="008D5EDB" w:rsidRPr="005A580A">
        <w:rPr>
          <w:rFonts w:asciiTheme="minorHAnsi" w:hAnsiTheme="minorHAnsi" w:cstheme="minorHAnsi"/>
          <w:b/>
          <w:bCs/>
          <w:sz w:val="22"/>
          <w:szCs w:val="22"/>
        </w:rPr>
        <w:t xml:space="preserve"> real </w:t>
      </w:r>
      <w:proofErr w:type="spellStart"/>
      <w:r w:rsidR="008D5EDB" w:rsidRPr="005A580A">
        <w:rPr>
          <w:rFonts w:asciiTheme="minorHAnsi" w:hAnsiTheme="minorHAnsi" w:cstheme="minorHAnsi"/>
          <w:b/>
          <w:bCs/>
          <w:sz w:val="22"/>
          <w:szCs w:val="22"/>
        </w:rPr>
        <w:t>time</w:t>
      </w:r>
      <w:proofErr w:type="spellEnd"/>
      <w:r w:rsidR="008D5EDB" w:rsidRPr="005A580A">
        <w:rPr>
          <w:rFonts w:asciiTheme="minorHAnsi" w:hAnsiTheme="minorHAnsi" w:cstheme="minorHAnsi"/>
          <w:b/>
          <w:bCs/>
          <w:sz w:val="22"/>
          <w:szCs w:val="22"/>
        </w:rPr>
        <w:t xml:space="preserve"> z kompletem urządzeń i wyposażeniem</w:t>
      </w:r>
      <w:r w:rsidR="00AC7711" w:rsidRPr="005A580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F622F" w:rsidRPr="005A580A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 w:rsidRPr="005A580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5A580A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50172260" w14:textId="77777777" w:rsidR="00C63F56" w:rsidRPr="005A580A" w:rsidRDefault="00C63F56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55A5AE28" w:rsidR="00FB31DF" w:rsidRPr="005A580A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5A580A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5A580A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5A580A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5A580A">
        <w:rPr>
          <w:rFonts w:asciiTheme="minorHAnsi" w:hAnsiTheme="minorHAnsi" w:cstheme="minorHAnsi"/>
          <w:sz w:val="22"/>
          <w:szCs w:val="22"/>
        </w:rPr>
        <w:t>Model/typ</w:t>
      </w:r>
      <w:r w:rsidRPr="005A580A">
        <w:rPr>
          <w:rFonts w:asciiTheme="minorHAnsi" w:hAnsiTheme="minorHAnsi" w:cstheme="minorHAnsi"/>
          <w:sz w:val="22"/>
          <w:szCs w:val="22"/>
        </w:rPr>
        <w:tab/>
      </w:r>
    </w:p>
    <w:p w14:paraId="5F4AB0F8" w14:textId="0C02A7B1" w:rsidR="00E64CBC" w:rsidRPr="005A580A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5A580A">
        <w:rPr>
          <w:rFonts w:asciiTheme="minorHAnsi" w:hAnsiTheme="minorHAnsi" w:cstheme="minorHAnsi"/>
          <w:sz w:val="22"/>
          <w:szCs w:val="22"/>
        </w:rPr>
        <w:t>Producent/kraj</w:t>
      </w:r>
      <w:r w:rsidRPr="005A580A">
        <w:rPr>
          <w:rFonts w:asciiTheme="minorHAnsi" w:hAnsiTheme="minorHAnsi" w:cstheme="minorHAnsi"/>
          <w:sz w:val="22"/>
          <w:szCs w:val="22"/>
        </w:rPr>
        <w:tab/>
      </w:r>
    </w:p>
    <w:p w14:paraId="54DC6945" w14:textId="77777777" w:rsidR="00C63F56" w:rsidRPr="005A580A" w:rsidRDefault="00C63F56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5"/>
        <w:gridCol w:w="6801"/>
        <w:gridCol w:w="6798"/>
      </w:tblGrid>
      <w:tr w:rsidR="00213EEA" w:rsidRPr="005A580A" w14:paraId="032698E6" w14:textId="4B781EA4" w:rsidTr="008D5EDB">
        <w:trPr>
          <w:trHeight w:val="421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213EEA" w:rsidRPr="005A580A" w:rsidRDefault="00213EEA" w:rsidP="00C63F5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213EEA" w:rsidRPr="005A580A" w:rsidRDefault="00213EEA" w:rsidP="00C63F56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C5AE9" w14:textId="1DD90269" w:rsidR="00213EEA" w:rsidRPr="005A580A" w:rsidRDefault="00E562B9" w:rsidP="00C63F56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8D5EDB" w:rsidRPr="005A580A" w14:paraId="40EF64B0" w14:textId="77777777" w:rsidTr="008D5EDB">
        <w:trPr>
          <w:trHeight w:val="421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DAE2A" w14:textId="3D2887FD" w:rsidR="008D5EDB" w:rsidRPr="005A580A" w:rsidRDefault="008D5EDB" w:rsidP="008D5EDB">
            <w:pPr>
              <w:pStyle w:val="Akapitzlist"/>
              <w:numPr>
                <w:ilvl w:val="0"/>
                <w:numId w:val="36"/>
              </w:num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proofErr w:type="spellStart"/>
            <w:r w:rsidRPr="005A580A">
              <w:rPr>
                <w:rFonts w:asciiTheme="minorHAnsi" w:hAnsiTheme="minorHAnsi" w:cstheme="minorHAnsi"/>
                <w:b/>
                <w:sz w:val="20"/>
                <w:szCs w:val="20"/>
              </w:rPr>
              <w:t>Termocykler</w:t>
            </w:r>
            <w:proofErr w:type="spellEnd"/>
          </w:p>
        </w:tc>
      </w:tr>
      <w:tr w:rsidR="00213EEA" w:rsidRPr="005A580A" w14:paraId="30AF1F26" w14:textId="4986C8F7" w:rsidTr="008D5EDB">
        <w:trPr>
          <w:trHeight w:val="29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43449" w14:textId="0818606A" w:rsidR="00213EEA" w:rsidRPr="005A580A" w:rsidRDefault="00213EEA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6A1FF" w14:textId="177138D6" w:rsidR="00213EEA" w:rsidRPr="005A580A" w:rsidRDefault="008D5EDB" w:rsidP="00961868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Termocykler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 real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time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 PCR, 6-kanałowy z blokiem 96-dołkowym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896F4" w14:textId="77777777" w:rsidR="00213EEA" w:rsidRPr="005A580A" w:rsidRDefault="00213EEA" w:rsidP="00961868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13EEA" w:rsidRPr="005A580A" w14:paraId="10E0DEA6" w14:textId="0940967F" w:rsidTr="008D5EDB">
        <w:trPr>
          <w:trHeight w:val="70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6605988C" w:rsidR="00213EEA" w:rsidRPr="005A580A" w:rsidRDefault="00213EEA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E5915" w14:textId="77777777" w:rsidR="00213EEA" w:rsidRPr="005A580A" w:rsidRDefault="008D5EDB" w:rsidP="00961868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Kanały:</w:t>
            </w:r>
          </w:p>
          <w:p w14:paraId="6B84549D" w14:textId="77777777" w:rsidR="008D5EDB" w:rsidRPr="005A580A" w:rsidRDefault="008D5EDB" w:rsidP="008D5EDB">
            <w:pPr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Kanał 1: wzbudzenie 475 ± 14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, emisja 524 ± 12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, odczyt co najmniej takich barwników jak: FAM, SYBR Green,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EvaGreen</w:t>
            </w:r>
            <w:proofErr w:type="spellEnd"/>
          </w:p>
          <w:p w14:paraId="4EAEF728" w14:textId="77777777" w:rsidR="008D5EDB" w:rsidRPr="005A580A" w:rsidRDefault="008D5EDB" w:rsidP="008D5EDB">
            <w:pPr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Kanał 2: wzbudzenie 527 ± 10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, emisja 565 ± 12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, odczyt co najmniej takich barwników jak: HEX, VIC, JOE, CAL Fluor 540, CAL Fluor Orange 560</w:t>
            </w:r>
          </w:p>
          <w:p w14:paraId="294C9791" w14:textId="77777777" w:rsidR="008D5EDB" w:rsidRPr="005A580A" w:rsidRDefault="008D5EDB" w:rsidP="008D5EDB">
            <w:pPr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Kanał 3: wzbudzenie 537± 13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, emisja 583 ± 11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, odczyt co najmniej takich barwników jak: TAMRA, Cy3</w:t>
            </w:r>
          </w:p>
          <w:p w14:paraId="7A5F6DF0" w14:textId="77777777" w:rsidR="008D5EDB" w:rsidRPr="005A580A" w:rsidRDefault="008D5EDB" w:rsidP="008D5EDB">
            <w:pPr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Kanał 4: wzbudzenie 572± 7,5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, emisja 623± 12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 odczyt co najmniej takich barwników jak: ROX, Texas Red 615</w:t>
            </w:r>
          </w:p>
          <w:p w14:paraId="3A098F57" w14:textId="77777777" w:rsidR="008D5EDB" w:rsidRPr="005A580A" w:rsidRDefault="008D5EDB" w:rsidP="008D5EDB">
            <w:pPr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Kanał 5: wzbudzenie 623 ± 12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, emisja 676 ± 18,5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, odczyt co najmniej takich barwników jak: Cy5,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Quasar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 670, LIZ, Mustang Purple</w:t>
            </w:r>
          </w:p>
          <w:p w14:paraId="714AC998" w14:textId="2DBB3167" w:rsidR="008D5EDB" w:rsidRPr="005A580A" w:rsidRDefault="008D5EDB" w:rsidP="00961868">
            <w:pPr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Kanał 6: wzbudzenie 655 ± 7,5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, emisja 711 ± 12,5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, odczyt co najmniej takich barwników jak: Cy5.5,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Quasar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 705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A4681" w14:textId="77777777" w:rsidR="00213EEA" w:rsidRPr="005A580A" w:rsidRDefault="00213EEA" w:rsidP="00961868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D5EDB" w:rsidRPr="005A580A" w14:paraId="5F667C5C" w14:textId="281FE68B" w:rsidTr="008D5EDB">
        <w:trPr>
          <w:trHeight w:val="404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3D99A590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14BE66CB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Wzbudzenie sygnału: trwałe diody LED osobne dla każdego kanału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C3657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D5EDB" w:rsidRPr="005A580A" w14:paraId="0BEBD601" w14:textId="36AC48CD" w:rsidTr="008D5EDB">
        <w:trPr>
          <w:trHeight w:val="278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44D7F4FE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58BD8BFE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Detekcja fluorescencji przy użyciu 16 światłowodów połączonych z kamerą CMOS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1B12D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64DF9156" w14:textId="2186266D" w:rsidTr="008D5EDB">
        <w:trPr>
          <w:trHeight w:val="337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569FB934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6043E699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System optyczny skanujący 16 dołków jednocześnie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CF6FE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70E586E3" w14:textId="004ABD6E" w:rsidTr="008D5EDB">
        <w:trPr>
          <w:trHeight w:val="297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67812377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183F50D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Czas skanowania 96-dołków we wszystkich 6 kanałach: 9 sekund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1CD59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338B1BB8" w14:textId="0D377EF3" w:rsidTr="008D5EDB">
        <w:trPr>
          <w:trHeight w:val="267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EC69493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1C02A17A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System optyczny ze stałą drogą optyczną pomiędzy źródłem światła i detektorem, bez konieczności stosowania barwnika referencyjnego ROX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DFA89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392A2DD7" w14:textId="1813B403" w:rsidTr="008D5EDB">
        <w:trPr>
          <w:trHeight w:val="311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1D582B53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1F92D9A4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 xml:space="preserve">Grzanie i chłodzenie za pomocą 6 elementów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Peltier’a</w:t>
            </w:r>
            <w:proofErr w:type="spellEnd"/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DA670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1F107810" w14:textId="1979C3DD" w:rsidTr="008D5EDB">
        <w:trPr>
          <w:trHeight w:val="251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317D9F7E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1F42AD1E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Zakres temperatur: 4-99,9</w:t>
            </w:r>
            <w:r w:rsidRPr="005A580A">
              <w:rPr>
                <w:rFonts w:asciiTheme="minorHAnsi" w:hAnsiTheme="minorHAnsi" w:cstheme="minorHAnsi"/>
                <w:sz w:val="20"/>
                <w:szCs w:val="18"/>
                <w:vertAlign w:val="superscript"/>
              </w:rPr>
              <w:t>0</w:t>
            </w: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C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BBB57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297A39DC" w14:textId="0D7C5171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72361C90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10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D0EAF3" w14:textId="5823992A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Maksymalna szybkość zmian temperatury: 6,0</w:t>
            </w:r>
            <w:r w:rsidRPr="005A580A">
              <w:rPr>
                <w:rFonts w:asciiTheme="minorHAnsi" w:hAnsiTheme="minorHAnsi" w:cstheme="minorHAnsi"/>
                <w:sz w:val="20"/>
                <w:szCs w:val="18"/>
                <w:vertAlign w:val="superscript"/>
              </w:rPr>
              <w:t>0</w:t>
            </w: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C/s, średnia szybkość zmian temperatury: 4</w:t>
            </w:r>
            <w:r w:rsidRPr="005A580A">
              <w:rPr>
                <w:rFonts w:asciiTheme="minorHAnsi" w:hAnsiTheme="minorHAnsi" w:cstheme="minorHAnsi"/>
                <w:sz w:val="20"/>
                <w:szCs w:val="18"/>
                <w:vertAlign w:val="superscript"/>
              </w:rPr>
              <w:t>0</w:t>
            </w: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C/s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D0256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3C0E0E2A" w14:textId="30A39D4B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0F2AA0A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1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506A1E3D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Termocykler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18"/>
              </w:rPr>
              <w:t xml:space="preserve"> gradientowy o rozpiętości gradientu regulowanej do 40</w:t>
            </w:r>
            <w:r w:rsidRPr="005A580A">
              <w:rPr>
                <w:rFonts w:asciiTheme="minorHAnsi" w:hAnsiTheme="minorHAnsi" w:cstheme="minorHAnsi"/>
                <w:sz w:val="20"/>
                <w:szCs w:val="18"/>
                <w:vertAlign w:val="superscript"/>
              </w:rPr>
              <w:t>0</w:t>
            </w: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C, w zakresie temperatur 30-99,9</w:t>
            </w:r>
            <w:r w:rsidRPr="005A580A">
              <w:rPr>
                <w:rFonts w:asciiTheme="minorHAnsi" w:hAnsiTheme="minorHAnsi" w:cstheme="minorHAnsi"/>
                <w:sz w:val="20"/>
                <w:szCs w:val="18"/>
                <w:vertAlign w:val="superscript"/>
              </w:rPr>
              <w:t>0</w:t>
            </w: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C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60FC1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3B36AB73" w14:textId="1992BFD4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A756A" w14:textId="0EF68B3E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2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765BD" w14:textId="15C50830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Gradient 12-strefowy z możliwością ustawienia temperatury gradientu ze skokiem co 0,1 stopień Celsjusz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5F438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2439204B" w14:textId="600E57F9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94C13" w14:textId="609C29B4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3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8740E" w14:textId="6EB71DD4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Grzana pokrywa do 105</w:t>
            </w:r>
            <w:r w:rsidRPr="005A580A">
              <w:rPr>
                <w:rFonts w:asciiTheme="minorHAnsi" w:hAnsiTheme="minorHAnsi" w:cstheme="minorHAnsi"/>
                <w:sz w:val="20"/>
                <w:szCs w:val="18"/>
                <w:vertAlign w:val="superscript"/>
              </w:rPr>
              <w:t>0</w:t>
            </w: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C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1D256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793102A4" w14:textId="4A6BF95E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5D4EC" w14:textId="0669FC4F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4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63EB9" w14:textId="5F109FBF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Jednorodność temperatury: ±0,2</w:t>
            </w:r>
            <w:r w:rsidRPr="005A580A">
              <w:rPr>
                <w:rFonts w:asciiTheme="minorHAnsi" w:hAnsiTheme="minorHAnsi" w:cstheme="minorHAnsi"/>
                <w:sz w:val="20"/>
                <w:szCs w:val="18"/>
                <w:vertAlign w:val="superscript"/>
              </w:rPr>
              <w:t>0</w:t>
            </w: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C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A57F4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0BBAF930" w14:textId="1044A289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1809F" w14:textId="16D8DCA0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E030C0" w14:textId="2E6964C5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Dokładność temperatury: ±0,1</w:t>
            </w:r>
            <w:r w:rsidRPr="005A580A">
              <w:rPr>
                <w:rFonts w:asciiTheme="minorHAnsi" w:hAnsiTheme="minorHAnsi" w:cstheme="minorHAnsi"/>
                <w:sz w:val="20"/>
                <w:szCs w:val="18"/>
                <w:vertAlign w:val="superscript"/>
              </w:rPr>
              <w:t>0</w:t>
            </w: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 xml:space="preserve">C 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C1911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594B8386" w14:textId="6A73D82B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117BE" w14:textId="18E9AEDC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6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8B103" w14:textId="1B7F98E0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Objętość reakcji 1-150µl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8E7F2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7468643B" w14:textId="756EAF85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870F9" w14:textId="5791CA5A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7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2EE9A" w14:textId="0CC23A21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Możliwość jednoczesnego wykonania do 96 reakcji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07AA0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1BFA6F01" w14:textId="7268426E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A47A7" w14:textId="6D26851E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8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BA9B6" w14:textId="3CDBB2F9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Zakres dynamiczny: 10 log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97989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55F57095" w14:textId="6375738B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0AFB3" w14:textId="3A29C8CC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9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15778" w14:textId="386D6E29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Czułość: detekcja 1 kopii DN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E8898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5B6AD552" w14:textId="0AAF3A65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4C62D" w14:textId="1C47F1A1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37135" w14:textId="6B74B285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 xml:space="preserve">Blok kompatybilny z płytkami 96-dołkowymi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niskoprofilowymi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semi-skirted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18"/>
              </w:rPr>
              <w:t xml:space="preserve"> lub no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skirted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18"/>
              </w:rPr>
              <w:t xml:space="preserve">, pojedynczymi probówkami i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stripami</w:t>
            </w:r>
            <w:proofErr w:type="spellEnd"/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FE9D0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0AB606E6" w14:textId="686E40E6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7D394" w14:textId="21BF4039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1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CABC1" w14:textId="76AEA62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 xml:space="preserve">System przetestowany przez 1000 eksperymentów (około 1 roku ciągłej pracy) bez utraty parametrów </w:t>
            </w:r>
            <w:r w:rsidRPr="00EF623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18"/>
                <w:u w:val="single"/>
              </w:rPr>
              <w:t>(należy dołączyć dokument potwierdzający od producenta</w:t>
            </w:r>
            <w:r w:rsidR="00DA1A18" w:rsidRPr="00EF623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18"/>
                <w:u w:val="single"/>
              </w:rPr>
              <w:t>, ZGODNIE Z PKT. 19.1.9 SWZ</w:t>
            </w:r>
            <w:r w:rsidRPr="00EF623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18"/>
                <w:u w:val="single"/>
              </w:rPr>
              <w:t>)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CA8EB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33D2D947" w14:textId="77777777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8513E" w14:textId="6D58D179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2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165FA" w14:textId="45C5890C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Termocykler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18"/>
              </w:rPr>
              <w:t xml:space="preserve"> sterowany za pomocą wbudowanego ekranu dotykowego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21956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70285C3A" w14:textId="77777777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3902C" w14:textId="3671300C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3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EA6A0" w14:textId="3A538E94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Pamięć 32GB (20000 eksperymentów)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B1C44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BB4E21" w14:paraId="12796279" w14:textId="77777777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29E99" w14:textId="5ABAB6EF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4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B1226" w14:textId="3291A04E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18"/>
                <w:lang w:val="en-US"/>
              </w:rPr>
            </w:pPr>
            <w:proofErr w:type="spellStart"/>
            <w:r w:rsidRPr="005A580A">
              <w:rPr>
                <w:rFonts w:asciiTheme="minorHAnsi" w:hAnsiTheme="minorHAnsi" w:cstheme="minorHAnsi"/>
                <w:sz w:val="20"/>
                <w:szCs w:val="18"/>
                <w:lang w:val="en-US"/>
              </w:rPr>
              <w:t>Porty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18"/>
                <w:lang w:val="en-US"/>
              </w:rPr>
              <w:t>: USB, Wi-Fi, Ethernet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408FB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lang w:val="en-US"/>
              </w:rPr>
            </w:pPr>
          </w:p>
        </w:tc>
      </w:tr>
      <w:tr w:rsidR="008D5EDB" w:rsidRPr="005A580A" w14:paraId="19537895" w14:textId="77777777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98177" w14:textId="650E0879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5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8602A" w14:textId="17BF9054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Możliwość podłączenia i zarządzania 10 instrumentami z poziomu komputera lub podłączenia 9 aparatów pod 1 główny aparat, który zarządza pozostałymi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DEC00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4CA3B3D6" w14:textId="77777777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3A35E" w14:textId="5F64AB8D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6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EF77C" w14:textId="2B109EA3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Możliwość eksportu wyników na pamięć USB lub poprzez e-mail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91B94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0203C095" w14:textId="77777777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11684" w14:textId="70F633E7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7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98C64" w14:textId="27EB41CA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 xml:space="preserve">W komplecie z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termocyklerem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18"/>
              </w:rPr>
              <w:t xml:space="preserve"> oprogramowanie do analizy otrzymanych danych, definiowania próbek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B81EB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6F0ECA17" w14:textId="77777777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F7B94" w14:textId="34CD1A4E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8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4BE7A" w14:textId="771DA086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Oprogramowanie bez limitu licencji i z darmowymi aktualizacjami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BFC67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56ACA90D" w14:textId="77777777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26D7F" w14:textId="78822245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9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F84CB" w14:textId="46A41A22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 xml:space="preserve">System umożliwiający analizę ekspresji genów,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genotypowania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18"/>
              </w:rPr>
              <w:t xml:space="preserve">, analizy typu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endpoint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18"/>
              </w:rPr>
              <w:t xml:space="preserve">, krzywych topnienia, analiz multipleksowych, analiza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miRNA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18"/>
              </w:rPr>
              <w:t xml:space="preserve">, mapowanie,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fingerprinting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, określanie ilościowe bibliotek NGS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63504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54967D28" w14:textId="77777777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52F51" w14:textId="673C994F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500AD" w14:textId="208B6218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System otwarty, możliwość tworzenia aplikacji z użyciem odczynników niesystemowych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7ED47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42CA52C7" w14:textId="77777777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857AC" w14:textId="3820EC4A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1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84DD4" w14:textId="78ABB1A8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Waga nie większa niż 23 kg, rozmiary nie większe niż 31 x 44 x 51 cm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EB108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D5EDB" w:rsidRPr="005A580A" w14:paraId="55C02F72" w14:textId="77777777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070BF" w14:textId="0F0F6C05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32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22A93" w14:textId="33792B95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5A580A">
              <w:rPr>
                <w:rFonts w:asciiTheme="minorHAnsi" w:hAnsiTheme="minorHAnsi" w:cstheme="minorHAnsi"/>
                <w:sz w:val="20"/>
                <w:szCs w:val="18"/>
              </w:rPr>
              <w:t>Autoryzowana przez producenta pomoc techniczna i merytoryczn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8256B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13EEA" w:rsidRPr="005A580A" w14:paraId="4BFBCFC1" w14:textId="514C5A3E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EE217" w14:textId="4E499030" w:rsidR="00213EEA" w:rsidRPr="005A580A" w:rsidRDefault="008D5EDB" w:rsidP="00961868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</w:t>
            </w:r>
            <w:r w:rsidR="00E562B9"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</w:t>
            </w:r>
            <w:r w:rsidR="00213EEA"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9CB85" w14:textId="4A89B285" w:rsidR="00213EEA" w:rsidRPr="005A580A" w:rsidRDefault="00213EEA" w:rsidP="00213EEA">
            <w:pPr>
              <w:jc w:val="both"/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</w:rPr>
              <w:t>Stacja robocza – laptop o następujących wymaganiach minimalnych</w:t>
            </w:r>
            <w:r w:rsidR="008D5EDB" w:rsidRPr="005A580A">
              <w:rPr>
                <w:rFonts w:asciiTheme="minorHAnsi" w:hAnsiTheme="minorHAnsi" w:cstheme="minorHAnsi"/>
                <w:sz w:val="20"/>
              </w:rPr>
              <w:t>:</w:t>
            </w:r>
          </w:p>
          <w:p w14:paraId="049F7D66" w14:textId="3299D50A" w:rsidR="00213EEA" w:rsidRPr="005A580A" w:rsidRDefault="00213EEA" w:rsidP="00213EEA">
            <w:pPr>
              <w:pStyle w:val="Akapitzlist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</w:rPr>
              <w:t>Ekran: Matryca 15,6 cali,</w:t>
            </w:r>
            <w:r w:rsidR="003D73E0" w:rsidRPr="005A580A"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A580A">
              <w:rPr>
                <w:rFonts w:asciiTheme="minorHAnsi" w:hAnsiTheme="minorHAnsi" w:cstheme="minorHAnsi"/>
                <w:sz w:val="20"/>
              </w:rPr>
              <w:t>o rozdzielczości minimum 1920 x 1080,</w:t>
            </w:r>
            <w:r w:rsidR="003D73E0" w:rsidRPr="005A580A"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A580A">
              <w:rPr>
                <w:rFonts w:asciiTheme="minorHAnsi" w:hAnsiTheme="minorHAnsi" w:cstheme="minorHAnsi"/>
                <w:sz w:val="20"/>
              </w:rPr>
              <w:t>typ ekranu: matowy, LED, WVA</w:t>
            </w:r>
          </w:p>
          <w:p w14:paraId="1B20D7A4" w14:textId="77777777" w:rsidR="00330870" w:rsidRDefault="00213EEA" w:rsidP="00213EEA">
            <w:pPr>
              <w:pStyle w:val="Akapitzlist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</w:rPr>
              <w:t xml:space="preserve">Procesor obsługujący min. (rdzenie/wątki): 4/8 o wydajności co najmniej </w:t>
            </w:r>
            <w:r w:rsidR="00330870" w:rsidRPr="00330870">
              <w:rPr>
                <w:rFonts w:asciiTheme="minorHAnsi" w:hAnsiTheme="minorHAnsi" w:cstheme="minorHAnsi"/>
                <w:sz w:val="20"/>
              </w:rPr>
              <w:t xml:space="preserve">10,056 według rankingu </w:t>
            </w:r>
            <w:proofErr w:type="spellStart"/>
            <w:r w:rsidR="00330870" w:rsidRPr="00330870">
              <w:rPr>
                <w:rFonts w:asciiTheme="minorHAnsi" w:hAnsiTheme="minorHAnsi" w:cstheme="minorHAnsi"/>
                <w:sz w:val="20"/>
              </w:rPr>
              <w:t>passmark-cpumarkt</w:t>
            </w:r>
            <w:proofErr w:type="spellEnd"/>
            <w:r w:rsidR="00330870" w:rsidRPr="00330870">
              <w:rPr>
                <w:rFonts w:asciiTheme="minorHAnsi" w:hAnsiTheme="minorHAnsi" w:cstheme="minorHAnsi"/>
                <w:sz w:val="20"/>
              </w:rPr>
              <w:t xml:space="preserve"> z dn. 2021-06-21 znajdującego się na stronie http://www.cpubenchmark.net/cpu_list.php, (załącznik </w:t>
            </w:r>
          </w:p>
          <w:p w14:paraId="6526FEFF" w14:textId="44480CD3" w:rsidR="00213EEA" w:rsidRPr="005A580A" w:rsidRDefault="00213EEA" w:rsidP="00213EEA">
            <w:pPr>
              <w:pStyle w:val="Akapitzlist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</w:rPr>
              <w:t>Pamięć operacyjna: Minimum 8 GB, DDR4 2666 MHz.</w:t>
            </w:r>
          </w:p>
          <w:p w14:paraId="382F0EC8" w14:textId="5A1882D1" w:rsidR="00213EEA" w:rsidRPr="005A580A" w:rsidRDefault="00213EEA" w:rsidP="00213EEA">
            <w:pPr>
              <w:pStyle w:val="Akapitzlist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</w:rPr>
              <w:t>Dysk twardy</w:t>
            </w:r>
            <w:r w:rsidRPr="005A580A">
              <w:rPr>
                <w:rFonts w:asciiTheme="minorHAnsi" w:hAnsiTheme="minorHAnsi" w:cstheme="minorHAnsi"/>
                <w:sz w:val="20"/>
              </w:rPr>
              <w:tab/>
              <w:t xml:space="preserve">SSD o pojemności minimum </w:t>
            </w:r>
            <w:r w:rsidR="00330870">
              <w:rPr>
                <w:rFonts w:asciiTheme="minorHAnsi" w:hAnsiTheme="minorHAnsi" w:cstheme="minorHAnsi"/>
                <w:sz w:val="20"/>
              </w:rPr>
              <w:t>512</w:t>
            </w:r>
            <w:r w:rsidRPr="005A580A">
              <w:rPr>
                <w:rFonts w:asciiTheme="minorHAnsi" w:hAnsiTheme="minorHAnsi" w:cstheme="minorHAnsi"/>
                <w:sz w:val="20"/>
              </w:rPr>
              <w:t xml:space="preserve"> GB,  M.2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</w:rPr>
              <w:t>PCIe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</w:rPr>
              <w:t>.</w:t>
            </w:r>
          </w:p>
          <w:p w14:paraId="46608540" w14:textId="77777777" w:rsidR="00213EEA" w:rsidRPr="005A580A" w:rsidRDefault="00213EEA" w:rsidP="00213EEA">
            <w:pPr>
              <w:pStyle w:val="Akapitzlist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</w:rPr>
              <w:t>Karta graficzna: Zintegrowana.</w:t>
            </w:r>
          </w:p>
          <w:p w14:paraId="3C26A5CA" w14:textId="49892345" w:rsidR="00213EEA" w:rsidRPr="005A580A" w:rsidRDefault="00213EEA" w:rsidP="00213EEA">
            <w:pPr>
              <w:pStyle w:val="Akapitzlist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</w:rPr>
              <w:t>Porty/złącza:</w:t>
            </w:r>
            <w:r w:rsidRPr="005A580A">
              <w:rPr>
                <w:rFonts w:asciiTheme="minorHAnsi" w:hAnsiTheme="minorHAnsi" w:cstheme="minorHAnsi"/>
                <w:sz w:val="20"/>
              </w:rPr>
              <w:tab/>
            </w:r>
            <w:r w:rsidR="00330870" w:rsidRPr="00330870">
              <w:rPr>
                <w:rFonts w:asciiTheme="minorHAnsi" w:hAnsiTheme="minorHAnsi" w:cstheme="minorHAnsi"/>
                <w:sz w:val="20"/>
              </w:rPr>
              <w:t>USB 3.2 Gen. 1 (USB 3.0) - min. 2 szt., USB 2.0 - min. 1 szt. HDMI - min. 1 szt., wbudowany czytnik kart pamięci - 1 szt., LAN 10/100/1000, wyjście słuchawkowe/wejście mikrofonowe - 1 szt., wbudowany fabrycznie moduł Wi-Fi  5 (802.11 a/b/g/n/</w:t>
            </w:r>
            <w:proofErr w:type="spellStart"/>
            <w:r w:rsidR="00330870" w:rsidRPr="00330870">
              <w:rPr>
                <w:rFonts w:asciiTheme="minorHAnsi" w:hAnsiTheme="minorHAnsi" w:cstheme="minorHAnsi"/>
                <w:sz w:val="20"/>
              </w:rPr>
              <w:t>ac</w:t>
            </w:r>
            <w:proofErr w:type="spellEnd"/>
            <w:r w:rsidR="00330870" w:rsidRPr="00330870">
              <w:rPr>
                <w:rFonts w:asciiTheme="minorHAnsi" w:hAnsiTheme="minorHAnsi" w:cstheme="minorHAnsi"/>
                <w:sz w:val="20"/>
              </w:rPr>
              <w:t xml:space="preserve">), Wbudowany fabrycznie moduł Bluetooth, wbudowana kamera internetowa o rozdzielczości min. 1 </w:t>
            </w:r>
            <w:proofErr w:type="spellStart"/>
            <w:r w:rsidR="00330870" w:rsidRPr="00330870">
              <w:rPr>
                <w:rFonts w:asciiTheme="minorHAnsi" w:hAnsiTheme="minorHAnsi" w:cstheme="minorHAnsi"/>
                <w:sz w:val="20"/>
              </w:rPr>
              <w:t>MPix</w:t>
            </w:r>
            <w:proofErr w:type="spellEnd"/>
            <w:r w:rsidR="00330870" w:rsidRPr="00330870">
              <w:rPr>
                <w:rFonts w:asciiTheme="minorHAnsi" w:hAnsiTheme="minorHAnsi" w:cstheme="minorHAnsi"/>
                <w:sz w:val="20"/>
              </w:rPr>
              <w:t>.</w:t>
            </w:r>
          </w:p>
          <w:p w14:paraId="2B86FEE8" w14:textId="77777777" w:rsidR="00213EEA" w:rsidRPr="005A580A" w:rsidRDefault="00213EEA" w:rsidP="00213EEA">
            <w:pPr>
              <w:pStyle w:val="Akapitzlist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</w:rPr>
              <w:t>Karta muzyczna: Zintegrowana, wbudowane głośniki stereo, wbudowane dwa mikrofony.</w:t>
            </w:r>
          </w:p>
          <w:p w14:paraId="6D1AD323" w14:textId="73A6ED53" w:rsidR="00213EEA" w:rsidRPr="005A580A" w:rsidRDefault="00213EEA" w:rsidP="00213EEA">
            <w:pPr>
              <w:pStyle w:val="Akapitzlist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</w:rPr>
              <w:t>Klawiatura: wydzielona klawiatura numeryczna</w:t>
            </w:r>
            <w:r w:rsidR="00330870">
              <w:rPr>
                <w:rFonts w:asciiTheme="minorHAnsi" w:hAnsiTheme="minorHAnsi" w:cstheme="minorHAnsi"/>
                <w:sz w:val="20"/>
              </w:rPr>
              <w:t>.</w:t>
            </w:r>
          </w:p>
          <w:p w14:paraId="2B1FB065" w14:textId="77777777" w:rsidR="00213EEA" w:rsidRPr="005A580A" w:rsidRDefault="00213EEA" w:rsidP="00213EEA">
            <w:pPr>
              <w:pStyle w:val="Akapitzlist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</w:rPr>
              <w:t xml:space="preserve">Urządzenia wskazujące: wbudowany wielodotykowy, intuicyjny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</w:rPr>
              <w:t>touchpad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</w:rPr>
              <w:t>.</w:t>
            </w:r>
          </w:p>
          <w:p w14:paraId="68A81655" w14:textId="77777777" w:rsidR="00213EEA" w:rsidRPr="005A580A" w:rsidRDefault="00213EEA" w:rsidP="00213EEA">
            <w:pPr>
              <w:pStyle w:val="Akapitzlist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</w:rPr>
              <w:t xml:space="preserve">Bateria: min. 3-komorowa, 4000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</w:rPr>
              <w:t>mAh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</w:rPr>
              <w:t>.</w:t>
            </w:r>
          </w:p>
          <w:p w14:paraId="375D7A15" w14:textId="77777777" w:rsidR="00213EEA" w:rsidRPr="005A580A" w:rsidRDefault="00213EEA" w:rsidP="00213EEA">
            <w:pPr>
              <w:pStyle w:val="Akapitzlist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</w:rPr>
              <w:t>Oprogramowanie: Zainstalowany system operacyjny (zgodnie z załącznikiem B) wraz z oryginalnym nośnikiem oraz oryginalną naklejką z kluczem produktu przyklejoną na obudowie lub kluczem wpisanym w biosie</w:t>
            </w:r>
          </w:p>
          <w:p w14:paraId="7017D67E" w14:textId="139F2EB6" w:rsidR="00213EEA" w:rsidRPr="005A580A" w:rsidRDefault="00213EEA" w:rsidP="00213EEA">
            <w:pPr>
              <w:pStyle w:val="Akapitzlist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</w:rPr>
              <w:t xml:space="preserve">Bezpieczeństwo: </w:t>
            </w:r>
            <w:r w:rsidR="00330870" w:rsidRPr="00330870">
              <w:rPr>
                <w:rFonts w:asciiTheme="minorHAnsi" w:hAnsiTheme="minorHAnsi" w:cstheme="minorHAnsi"/>
                <w:sz w:val="20"/>
              </w:rPr>
              <w:t>TPM, możliwość zabezpieczenia linką (port Noble Wedge), wbudowany czytnik linii papilarnych.</w:t>
            </w:r>
            <w:r w:rsidRPr="005A580A">
              <w:rPr>
                <w:rFonts w:asciiTheme="minorHAnsi" w:hAnsiTheme="minorHAnsi" w:cstheme="minorHAnsi"/>
                <w:sz w:val="20"/>
              </w:rPr>
              <w:t>.</w:t>
            </w:r>
          </w:p>
          <w:p w14:paraId="5CE7C179" w14:textId="77777777" w:rsidR="00213EEA" w:rsidRPr="005A580A" w:rsidRDefault="00213EEA" w:rsidP="00213EEA">
            <w:pPr>
              <w:pStyle w:val="Akapitzlist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</w:rPr>
              <w:t>Zasilacz: Dedykowany do laptopa</w:t>
            </w:r>
          </w:p>
          <w:p w14:paraId="6C99A962" w14:textId="637E39E2" w:rsidR="00213EEA" w:rsidRPr="005A580A" w:rsidRDefault="00213EEA" w:rsidP="00213EEA">
            <w:pPr>
              <w:pStyle w:val="Akapitzlist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</w:rPr>
              <w:t xml:space="preserve">Wymiary (maksymalne):  </w:t>
            </w:r>
            <w:r w:rsidR="00330870" w:rsidRPr="00330870">
              <w:rPr>
                <w:rFonts w:asciiTheme="minorHAnsi" w:hAnsiTheme="minorHAnsi" w:cstheme="minorHAnsi"/>
                <w:sz w:val="20"/>
              </w:rPr>
              <w:t>szerokość: 164 mm, głębokość: 250 mm, wysokość: 19 mm</w:t>
            </w:r>
            <w:r w:rsidRPr="005A580A">
              <w:rPr>
                <w:rFonts w:asciiTheme="minorHAnsi" w:hAnsiTheme="minorHAnsi" w:cstheme="minorHAnsi"/>
                <w:sz w:val="20"/>
              </w:rPr>
              <w:t>.</w:t>
            </w:r>
          </w:p>
          <w:p w14:paraId="2D6281D9" w14:textId="26C6C96F" w:rsidR="00213EEA" w:rsidRPr="005A580A" w:rsidRDefault="00213EEA" w:rsidP="00213EEA">
            <w:pPr>
              <w:pStyle w:val="Akapitzlist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</w:rPr>
              <w:t>Waga: 1,</w:t>
            </w:r>
            <w:r w:rsidR="00330870">
              <w:rPr>
                <w:rFonts w:asciiTheme="minorHAnsi" w:hAnsiTheme="minorHAnsi" w:cstheme="minorHAnsi"/>
                <w:sz w:val="20"/>
              </w:rPr>
              <w:t>8</w:t>
            </w:r>
            <w:r w:rsidRPr="005A580A">
              <w:rPr>
                <w:rFonts w:asciiTheme="minorHAnsi" w:hAnsiTheme="minorHAnsi" w:cstheme="minorHAnsi"/>
                <w:sz w:val="20"/>
              </w:rPr>
              <w:t xml:space="preserve"> kg (z baterią) </w:t>
            </w:r>
          </w:p>
          <w:p w14:paraId="65B681D7" w14:textId="299EA57B" w:rsidR="00213EEA" w:rsidRPr="005A580A" w:rsidRDefault="00213EEA" w:rsidP="00213EEA">
            <w:pPr>
              <w:pStyle w:val="Akapitzlist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</w:rPr>
              <w:t xml:space="preserve">Wyposażenie dodatkowe: </w:t>
            </w:r>
            <w:r w:rsidR="00330870" w:rsidRPr="00330870">
              <w:rPr>
                <w:rFonts w:asciiTheme="minorHAnsi" w:hAnsiTheme="minorHAnsi" w:cstheme="minorHAnsi"/>
                <w:sz w:val="20"/>
              </w:rPr>
              <w:t>Torba dostosowana do wielkości laptopa</w:t>
            </w:r>
            <w:r w:rsidRPr="005A580A">
              <w:rPr>
                <w:rFonts w:asciiTheme="minorHAnsi" w:hAnsiTheme="minorHAnsi" w:cstheme="minorHAnsi"/>
                <w:sz w:val="20"/>
              </w:rPr>
              <w:t>.</w:t>
            </w:r>
          </w:p>
          <w:p w14:paraId="0D4642E2" w14:textId="77777777" w:rsidR="00213EEA" w:rsidRPr="005A580A" w:rsidRDefault="00213EEA" w:rsidP="00213EEA">
            <w:pPr>
              <w:pStyle w:val="Akapitzlist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</w:rPr>
              <w:t>Dodatkowe informacje: Gwarancja producenta realizowana przez autoryzowany serwis producenta zapewniająca dostarczenie sprawnego sprzętu zastępczego na następny dzień roboczy po zgłoszeniu awarii. Gwarancja musi oferować przez cały okres: usługi serwisowe świadczone w miejscu instalacji urządzenia oraz możliwość szybkiego zgłaszania usterek przez portal internetowy</w:t>
            </w:r>
          </w:p>
          <w:p w14:paraId="226E56F3" w14:textId="77777777" w:rsidR="00213EEA" w:rsidRPr="005A580A" w:rsidRDefault="00213EEA" w:rsidP="003E0B11">
            <w:pPr>
              <w:pStyle w:val="Akapitzlist"/>
              <w:numPr>
                <w:ilvl w:val="1"/>
                <w:numId w:val="34"/>
              </w:numPr>
              <w:ind w:left="670" w:hanging="284"/>
              <w:jc w:val="both"/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</w:rPr>
              <w:t>dostępność wsparcia technicznego przez 24 godziny 7 dni w tygodniu przez cały rok (w języku polskim w dni robocze)</w:t>
            </w:r>
          </w:p>
          <w:p w14:paraId="218D3DD2" w14:textId="77777777" w:rsidR="00213EEA" w:rsidRPr="005A580A" w:rsidRDefault="00213EEA" w:rsidP="003E0B11">
            <w:pPr>
              <w:pStyle w:val="Akapitzlist"/>
              <w:numPr>
                <w:ilvl w:val="1"/>
                <w:numId w:val="34"/>
              </w:numPr>
              <w:ind w:left="670" w:hanging="284"/>
              <w:jc w:val="both"/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</w:rPr>
              <w:lastRenderedPageBreak/>
              <w:t>dostęp do portalu technicznego producenta, który umożliwi zamawianie części zamiennych i/lub wizyt technika serwisowego, mający na celu przyśpieszenie procesu diagnostyki i skrócenia czasu usunięcia usterki</w:t>
            </w:r>
          </w:p>
          <w:p w14:paraId="76844945" w14:textId="0D19A3C0" w:rsidR="00213EEA" w:rsidRPr="005A580A" w:rsidRDefault="00213EEA" w:rsidP="003E0B11">
            <w:pPr>
              <w:pStyle w:val="Akapitzlist"/>
              <w:numPr>
                <w:ilvl w:val="1"/>
                <w:numId w:val="34"/>
              </w:numPr>
              <w:ind w:left="670" w:hanging="284"/>
              <w:jc w:val="both"/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</w:rPr>
              <w:t>w przypadku wystąpienia usterki wsparcie techniczne ma rozwiązywać</w:t>
            </w:r>
            <w:r w:rsidR="003E0B11" w:rsidRPr="005A580A"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A580A">
              <w:rPr>
                <w:rFonts w:asciiTheme="minorHAnsi" w:hAnsiTheme="minorHAnsi" w:cstheme="minorHAnsi"/>
                <w:sz w:val="20"/>
              </w:rPr>
              <w:t>problemy z fabrycznie zainstalowanym oprogramowaniem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ECF2B" w14:textId="77777777" w:rsidR="00213EEA" w:rsidRPr="005A580A" w:rsidRDefault="00213EEA" w:rsidP="00213EE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61A58DC4" w14:textId="77777777" w:rsidTr="009771B3">
        <w:trPr>
          <w:trHeight w:val="325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B9951" w14:textId="5CDA6447" w:rsidR="009771B3" w:rsidRPr="005A580A" w:rsidRDefault="009771B3" w:rsidP="009771B3">
            <w:pPr>
              <w:pStyle w:val="Akapitzlist"/>
              <w:numPr>
                <w:ilvl w:val="0"/>
                <w:numId w:val="36"/>
              </w:numPr>
              <w:rPr>
                <w:rFonts w:asciiTheme="minorHAnsi" w:hAnsiTheme="minorHAnsi" w:cstheme="minorHAnsi"/>
                <w:b/>
                <w:sz w:val="20"/>
              </w:rPr>
            </w:pPr>
            <w:proofErr w:type="spellStart"/>
            <w:r w:rsidRPr="005A580A">
              <w:rPr>
                <w:rFonts w:asciiTheme="minorHAnsi" w:hAnsiTheme="minorHAnsi" w:cstheme="minorHAnsi"/>
                <w:b/>
                <w:sz w:val="20"/>
              </w:rPr>
              <w:t>Termoblok</w:t>
            </w:r>
            <w:proofErr w:type="spellEnd"/>
          </w:p>
        </w:tc>
      </w:tr>
      <w:tr w:rsidR="009771B3" w:rsidRPr="005A580A" w14:paraId="57016B76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C17CF" w14:textId="0AD72909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A4C8C" w14:textId="64FB0FCA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Cyfrowa regulacja czasu i temperatury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76383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05C005FC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1BFE5" w14:textId="783FFE0E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B869D" w14:textId="0E999B97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Równoległe wyświetlanie temperatury i czasu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80762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1A650B36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E3958" w14:textId="5802EC25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AB1EC" w14:textId="35F2B637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Zakres regulacji temperatury min.:  +25</w:t>
            </w:r>
            <w:r w:rsidRPr="005A580A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o</w:t>
            </w: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C do +100</w:t>
            </w:r>
            <w:r w:rsidRPr="005A580A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o</w:t>
            </w: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C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8731E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2E87557F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CEF18" w14:textId="05BE1121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D621C" w14:textId="3B4524F6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Rozdzielczość nastawienia temperatury min. 0,1</w:t>
            </w:r>
            <w:r w:rsidRPr="005A580A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o</w:t>
            </w: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C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97F5A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6A245315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FF038" w14:textId="12DC6741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F687D" w14:textId="66A7C80F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Jednorodność temperatury w bloku min. ±0,1</w:t>
            </w:r>
            <w:r w:rsidRPr="005A580A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o</w:t>
            </w: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C przy temp. do +37°C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85C93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1D0B343E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F523D" w14:textId="2606FC30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2D783" w14:textId="4DB2C75B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Dokładność regulacji temperatury w bloku min. ±0,1</w:t>
            </w:r>
            <w:r w:rsidRPr="005A580A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o</w:t>
            </w: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C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27EE8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5EEEE193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B9BBD" w14:textId="6D480CFD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259C8" w14:textId="5E96DB14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Timer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 cyfrowy min. 1min – 96 godz. z sygnałem dźwiękowym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B295F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74433ECC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41C7D" w14:textId="7980C8E8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5C645" w14:textId="5C5F731E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Blok aluminiowy na 10 x 0,2 ml +15 x 0,5ml + 12 x 1,5ml/2,0ml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41D42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45B0EFA0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D9BBB" w14:textId="41CFEE34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C3FB4" w14:textId="54D03278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Wymiary maksymalne 210 x 230 x 115 mm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4D661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6622F432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3427E" w14:textId="1CD9A0D7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AD0D0" w14:textId="522D0700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Zasilacz 220/240V, 50/60Hz, 200W max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98AEA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347A2FFD" w14:textId="77777777" w:rsidTr="009771B3">
        <w:trPr>
          <w:trHeight w:val="325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6F678" w14:textId="45B3F0C4" w:rsidR="009771B3" w:rsidRPr="005A580A" w:rsidRDefault="009771B3" w:rsidP="009771B3">
            <w:pPr>
              <w:pStyle w:val="Akapitzlist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b/>
                <w:sz w:val="20"/>
              </w:rPr>
            </w:pPr>
            <w:r w:rsidRPr="005A580A">
              <w:rPr>
                <w:rFonts w:asciiTheme="minorHAnsi" w:hAnsiTheme="minorHAnsi" w:cstheme="minorHAnsi"/>
                <w:b/>
                <w:sz w:val="20"/>
              </w:rPr>
              <w:t>Komora do PCR duża</w:t>
            </w:r>
          </w:p>
        </w:tc>
      </w:tr>
      <w:tr w:rsidR="009771B3" w:rsidRPr="005A580A" w14:paraId="01F2172F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2D6CA" w14:textId="5F83A5FA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6CA58" w14:textId="2F9BDBB5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Ściany boczne wykonane ze szkła odpornego na uszkodzenia o grubości min. 4 mm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D45F9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3130E665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7D714" w14:textId="00887F01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2C499" w14:textId="0948896C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Górna część okna frontowego wykona ze szkła odpornego na uszkodzenia o grubości min. 8 mm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D137A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390362DE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2914C" w14:textId="0F7D0216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CFE88" w14:textId="3ECC9F78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Osłona okna frontowego o grubości min. 5 mm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D6CC9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51CD979E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CE6A7" w14:textId="49C5CCBA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9946B" w14:textId="4B0E9104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Przeźroczystość ścian nie mniej niż 95%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FC175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56F1529E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7383E" w14:textId="444BCC88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5A44C" w14:textId="08DE18CE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Poziom ochrony przed promieniowaniem ultrafioletowym minimum 96%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CE886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7B066487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2CD10" w14:textId="2AF24E2E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1A04E" w14:textId="4B6A3BDA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Blat roboczy wykonany ze stali nierdzewnej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F7A60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48C1B499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2D674" w14:textId="2CAE0D35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9EFF1" w14:textId="4586E9B2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Wymiary powierzchni roboczej maksymalnie 121 x 50 cm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6B52F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2478E188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9851B" w14:textId="2C3D8392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4233F" w14:textId="63C020C9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Komora wyposażona w źródło promieniowania ultrafioletowego o długości fali 253,7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8D178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5798D72B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41CA3" w14:textId="4EED3F4C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B63C5" w14:textId="5CB6B807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Timer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 1-24 godz. lub praca ciągł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F4C24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29D4B81C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ABA43" w14:textId="7EA2167B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86399" w14:textId="68BECBCB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Komora wyposażona w automatyczny wyłącznik światła UV przy otwarciu panelu frontowego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1B474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6A333E12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4F518" w14:textId="0C25FCF9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11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B7030" w14:textId="7A9D101F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Komora wyposażona w moduł filtrujący powietrze podczas pracy z komorą zapewniający minimum 100 pełnych wymian powietrza na godzinę pracy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BAC71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67BBB688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302DE" w14:textId="2ECADB3A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2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1B5DF" w14:textId="76806C3F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Wbudowany UV-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recyrkulator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 powietrz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B00D5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61582942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0778B" w14:textId="374902E8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3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6F1A7" w14:textId="37C597CF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Wbudowane 3 gniazda elektryczne oraz port dostępowy na przewody elektryczne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16B8F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62EE1448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275C6" w14:textId="07015906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4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D20FF" w14:textId="325DC1D5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Masa netto komory do 58 kg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797F9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67F35A0C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A9B6D" w14:textId="59C0ED61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9888D" w14:textId="51E1D5DB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Wymiary maksymalne: 1250 x 600 x 590 mm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86EE6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14B9E906" w14:textId="77777777" w:rsidTr="009771B3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5151E" w14:textId="78E7620C" w:rsidR="009771B3" w:rsidRPr="005A580A" w:rsidRDefault="009771B3" w:rsidP="009771B3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6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7E13D" w14:textId="4DD4B624" w:rsidR="009771B3" w:rsidRPr="005A580A" w:rsidRDefault="009771B3" w:rsidP="009771B3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Certyfikat CE</w:t>
            </w:r>
            <w:r w:rsidRPr="00C646E5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8A3A0" w14:textId="77777777" w:rsidR="009771B3" w:rsidRPr="005A580A" w:rsidRDefault="009771B3" w:rsidP="009771B3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9771B3" w:rsidRPr="005A580A" w14:paraId="4006E9F6" w14:textId="77777777" w:rsidTr="009771B3">
        <w:trPr>
          <w:trHeight w:val="325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2D4B4" w14:textId="10F503CF" w:rsidR="009771B3" w:rsidRPr="005A580A" w:rsidRDefault="009771B3" w:rsidP="009771B3">
            <w:pPr>
              <w:pStyle w:val="Akapitzlist"/>
              <w:numPr>
                <w:ilvl w:val="0"/>
                <w:numId w:val="36"/>
              </w:numPr>
              <w:rPr>
                <w:rFonts w:asciiTheme="minorHAnsi" w:hAnsiTheme="minorHAnsi" w:cstheme="minorHAnsi"/>
                <w:b/>
                <w:sz w:val="20"/>
              </w:rPr>
            </w:pPr>
            <w:r w:rsidRPr="005A580A">
              <w:rPr>
                <w:rFonts w:asciiTheme="minorHAnsi" w:hAnsiTheme="minorHAnsi" w:cstheme="minorHAnsi"/>
                <w:b/>
                <w:sz w:val="20"/>
              </w:rPr>
              <w:t>Komora do PCR mała</w:t>
            </w:r>
          </w:p>
        </w:tc>
      </w:tr>
      <w:tr w:rsidR="005A580A" w:rsidRPr="005A580A" w14:paraId="42AA9256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7A56A" w14:textId="0917535B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19BD0" w14:textId="7D772B1B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Ściany boczne oraz okno frontowe wykonane ze szkła o grubości minimum 4 mm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35F44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3170EFD1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2C5ED" w14:textId="5EE57F42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FDA08" w14:textId="5FBD944E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Górna część okna frontowego wykonana ze szkła o grubości min 8 mm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C42F1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70ADBF5A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74C3A" w14:textId="254FDF78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4343F" w14:textId="06EF6AF4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Przeźroczystość ścian nie mniej niż 95%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5334C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231717E8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95F5E" w14:textId="043CC5EE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C8D5E" w14:textId="29E6B45C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Poziom ochrony przed promieniowaniem ultrafioletowym minimum 96%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7F823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25AF4663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EEDD5" w14:textId="2A81EBF1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6FB5D" w14:textId="12A1FD39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Blat roboczy i ściana tylna wykonane ze stali nierdzewnej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609B4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7EA70DA9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CF725" w14:textId="55454408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1FF4F" w14:textId="6B7C3857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Wymiary powierzchni roboczej minimum gł. 49 x szer. 64 cm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C74BB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5068A739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6F297" w14:textId="5D4FCBAF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5618D" w14:textId="178A4A22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Komora wyposażona w źródło promieniowania ultrafioletowego o długości fali 253,7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 o żywotności min 9000 godzin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C17C5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059C9033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B855B" w14:textId="5945DE2D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7AFEE" w14:textId="2F4ABCD0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Timer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 1 min - 24 godz. lub praca ciągł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4F5F6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2937B990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8686E" w14:textId="686949E0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B3D6B" w14:textId="613A55D2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Komora wyposażona w automatyczny wyłącznik światła UV przy otwarciu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01CA5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5ED1868C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85D9F" w14:textId="2A43F4F0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C6C7C" w14:textId="15FB4676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Komora wyposażona w moduł filtrujący powietrze podczas pracy, zapewniający minimum 100 pełnych wymian powietrza na godzinę pracy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AB514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72BCDA19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5F115" w14:textId="0C185782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1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E9ADB" w14:textId="63CAE94B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Wbudowany UV-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recyrkulator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 powietrza o skuteczności min 99% na godz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79070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62627A94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797B6" w14:textId="1CE1D22C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2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3F69B" w14:textId="7A64C692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Wbudowana lampa światła białego o mocy 25W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8A22D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0D50B1C1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C578E" w14:textId="1E48A173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3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799F5" w14:textId="0722D790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Wbudowane min. 1 gniazdo zasilające w obszarze pracy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A2EC3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5B8CB4CF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3BB8D" w14:textId="63668CD8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4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F032B" w14:textId="5EB460FD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Pobór mocy podczas pracy do 67 W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92E29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3F5C0D4D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C2394" w14:textId="70363307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DF022" w14:textId="48F9B429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Wymiary zewnętrzne maks. szer. 70 cm x gł. 58cm x wys. 56 cm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21C7F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72907A49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4F0D8" w14:textId="6A507758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6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86130" w14:textId="2E81521A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Zasilanie prądem sieciowym 230 V, 50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55CA7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6BA5717C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6D668" w14:textId="6F9B6D7E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7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C1378" w14:textId="323774AE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Masa netto komory do 29 kg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3CB92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07882EA4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8B209" w14:textId="161B3956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8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2D876" w14:textId="745C5306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Certyfikat CE</w:t>
            </w:r>
            <w:r w:rsidRPr="00C646E5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714DC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1479B425" w14:textId="77777777" w:rsidTr="005A580A">
        <w:trPr>
          <w:trHeight w:val="325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9F85C" w14:textId="5CF06468" w:rsidR="005A580A" w:rsidRPr="005A580A" w:rsidRDefault="005A580A" w:rsidP="005A580A">
            <w:pPr>
              <w:pStyle w:val="Akapitzlist"/>
              <w:numPr>
                <w:ilvl w:val="0"/>
                <w:numId w:val="36"/>
              </w:numPr>
              <w:rPr>
                <w:rFonts w:asciiTheme="minorHAnsi" w:hAnsiTheme="minorHAnsi" w:cstheme="minorHAnsi"/>
                <w:b/>
                <w:sz w:val="20"/>
              </w:rPr>
            </w:pPr>
            <w:r w:rsidRPr="005A580A">
              <w:rPr>
                <w:rFonts w:asciiTheme="minorHAnsi" w:hAnsiTheme="minorHAnsi" w:cstheme="minorHAnsi"/>
                <w:b/>
                <w:sz w:val="20"/>
              </w:rPr>
              <w:t>Blok chłodzący</w:t>
            </w:r>
          </w:p>
        </w:tc>
      </w:tr>
      <w:tr w:rsidR="005A580A" w:rsidRPr="005A580A" w14:paraId="58D97182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E27F3" w14:textId="3E095F77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F5665" w14:textId="524AA0DB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Dwustronny blok z żelem chłodzącym na 0°C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20E3F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7262013A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B4BA2" w14:textId="04407321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2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132E2" w14:textId="1409DB83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Temperatura 0°C utrzymywana do 4 godz. (w temperaturze pokojowej)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9E850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61695A18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BF455" w14:textId="47EE5E3F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93E50" w14:textId="5936DDEC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Pojemność min.: 36 probówek o pojemności 1,5/2,0 ml, płytka 96-dołkowa, 96 probówek o pojemności 0,2 ml lub 12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stripów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 PCR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8704F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5ACAF874" w14:textId="77777777" w:rsidTr="005A580A">
        <w:trPr>
          <w:trHeight w:val="325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5D21F" w14:textId="16EFB867" w:rsidR="005A580A" w:rsidRPr="005A580A" w:rsidRDefault="005A580A" w:rsidP="005A580A">
            <w:pPr>
              <w:pStyle w:val="Akapitzlist"/>
              <w:numPr>
                <w:ilvl w:val="0"/>
                <w:numId w:val="36"/>
              </w:numPr>
              <w:rPr>
                <w:rFonts w:asciiTheme="minorHAnsi" w:hAnsiTheme="minorHAnsi" w:cstheme="minorHAnsi"/>
                <w:b/>
                <w:sz w:val="20"/>
              </w:rPr>
            </w:pPr>
            <w:proofErr w:type="spellStart"/>
            <w:r w:rsidRPr="005A580A">
              <w:rPr>
                <w:rFonts w:asciiTheme="minorHAnsi" w:hAnsiTheme="minorHAnsi" w:cstheme="minorHAnsi"/>
                <w:b/>
                <w:sz w:val="20"/>
              </w:rPr>
              <w:t>Stripy</w:t>
            </w:r>
            <w:proofErr w:type="spellEnd"/>
            <w:r w:rsidRPr="005A580A">
              <w:rPr>
                <w:rFonts w:asciiTheme="minorHAnsi" w:hAnsiTheme="minorHAnsi" w:cstheme="minorHAnsi"/>
                <w:b/>
                <w:sz w:val="20"/>
              </w:rPr>
              <w:t xml:space="preserve"> do PCR</w:t>
            </w:r>
          </w:p>
        </w:tc>
      </w:tr>
      <w:tr w:rsidR="005A580A" w:rsidRPr="005A580A" w14:paraId="5613FEC6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0DC3D" w14:textId="7486CFE5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DDC5D" w14:textId="007EA390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Probówki w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stripach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 łączone po 8 szt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BAB35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1E0F4664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38F5B" w14:textId="77E54DFD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F8F4B" w14:textId="15557965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Dołączone transparentne zatyczki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90631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6D9E302A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C43BF" w14:textId="67ED06C9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FD89F" w14:textId="0B1EE65F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Białe probówki o niskim profilu (tzw.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low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 profile)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60442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0648B5F4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55152" w14:textId="6CFBE241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DA994" w14:textId="41AAE355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120 szt. w opakowaniu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F7719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4CA92A93" w14:textId="77777777" w:rsidTr="005A580A">
        <w:trPr>
          <w:trHeight w:val="325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24260" w14:textId="5A605F9F" w:rsidR="005A580A" w:rsidRPr="005A580A" w:rsidRDefault="005A580A" w:rsidP="005A580A">
            <w:pPr>
              <w:pStyle w:val="Akapitzlist"/>
              <w:numPr>
                <w:ilvl w:val="0"/>
                <w:numId w:val="36"/>
              </w:numPr>
              <w:rPr>
                <w:rFonts w:asciiTheme="minorHAnsi" w:hAnsiTheme="minorHAnsi" w:cstheme="minorHAnsi"/>
                <w:b/>
                <w:sz w:val="20"/>
              </w:rPr>
            </w:pPr>
            <w:r w:rsidRPr="005A580A">
              <w:rPr>
                <w:rFonts w:asciiTheme="minorHAnsi" w:hAnsiTheme="minorHAnsi" w:cstheme="minorHAnsi"/>
                <w:b/>
                <w:sz w:val="20"/>
              </w:rPr>
              <w:t>Płytki do PCR</w:t>
            </w:r>
          </w:p>
        </w:tc>
      </w:tr>
      <w:tr w:rsidR="005A580A" w:rsidRPr="005A580A" w14:paraId="497DAFBF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70834" w14:textId="672E8764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26DDC" w14:textId="78662482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Płytki 96-dołkowe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D68E4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4FB75A31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09189" w14:textId="519D9DFC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C047D" w14:textId="019395E0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Białe, non-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skirted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 o niskim profilu (tzw. </w:t>
            </w:r>
            <w:proofErr w:type="spellStart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low</w:t>
            </w:r>
            <w:proofErr w:type="spellEnd"/>
            <w:r w:rsidRPr="005A580A">
              <w:rPr>
                <w:rFonts w:asciiTheme="minorHAnsi" w:hAnsiTheme="minorHAnsi" w:cstheme="minorHAnsi"/>
                <w:sz w:val="20"/>
                <w:szCs w:val="20"/>
              </w:rPr>
              <w:t xml:space="preserve"> profile)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539CD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  <w:tr w:rsidR="005A580A" w:rsidRPr="005A580A" w14:paraId="7E8F89C7" w14:textId="77777777" w:rsidTr="005A580A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AF69B" w14:textId="162AE1FB" w:rsidR="005A580A" w:rsidRPr="005A580A" w:rsidRDefault="005A580A" w:rsidP="005A58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3833B" w14:textId="5735ABF7" w:rsidR="005A580A" w:rsidRPr="005A580A" w:rsidRDefault="005A580A" w:rsidP="005A580A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5A580A">
              <w:rPr>
                <w:rFonts w:asciiTheme="minorHAnsi" w:hAnsiTheme="minorHAnsi" w:cstheme="minorHAnsi"/>
                <w:sz w:val="20"/>
                <w:szCs w:val="20"/>
              </w:rPr>
              <w:t>50 szt. w opakowaniu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E4FFD" w14:textId="77777777" w:rsidR="005A580A" w:rsidRPr="005A580A" w:rsidRDefault="005A580A" w:rsidP="005A580A">
            <w:pPr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6826B3E1" w14:textId="53E000C1" w:rsidR="00C63F56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5389D3E3" w14:textId="77777777" w:rsidR="005A580A" w:rsidRPr="005A580A" w:rsidRDefault="005A580A" w:rsidP="00CB152B">
      <w:pPr>
        <w:rPr>
          <w:rFonts w:asciiTheme="minorHAnsi" w:hAnsiTheme="minorHAnsi" w:cstheme="minorHAnsi"/>
          <w:sz w:val="20"/>
          <w:szCs w:val="20"/>
        </w:rPr>
      </w:pPr>
    </w:p>
    <w:p w14:paraId="7C92FF12" w14:textId="319AC0BD" w:rsidR="00055C6A" w:rsidRPr="005A580A" w:rsidRDefault="00055C6A" w:rsidP="00CB152B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5A580A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5A580A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5A580A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5A580A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5A580A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5A580A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5A580A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B0389D" w:rsidRDefault="00B0389D" w:rsidP="00DF1622">
      <w:r>
        <w:separator/>
      </w:r>
    </w:p>
  </w:endnote>
  <w:endnote w:type="continuationSeparator" w:id="0">
    <w:p w14:paraId="0ACC03BB" w14:textId="77777777" w:rsidR="00B0389D" w:rsidRDefault="00B0389D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B0389D" w:rsidRDefault="00B0389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B0389D" w:rsidRDefault="00B0389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B0389D" w:rsidRDefault="00B0389D" w:rsidP="00DF1622">
      <w:r>
        <w:separator/>
      </w:r>
    </w:p>
  </w:footnote>
  <w:footnote w:type="continuationSeparator" w:id="0">
    <w:p w14:paraId="34DCCB99" w14:textId="77777777" w:rsidR="00B0389D" w:rsidRDefault="00B0389D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ED0B62"/>
    <w:multiLevelType w:val="hybridMultilevel"/>
    <w:tmpl w:val="C83C2D64"/>
    <w:lvl w:ilvl="0" w:tplc="7FAC651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604825"/>
    <w:multiLevelType w:val="hybridMultilevel"/>
    <w:tmpl w:val="4D7E2E1E"/>
    <w:lvl w:ilvl="0" w:tplc="AEF6877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2044CB"/>
    <w:multiLevelType w:val="hybridMultilevel"/>
    <w:tmpl w:val="448E63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5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A0D4677"/>
    <w:multiLevelType w:val="hybridMultilevel"/>
    <w:tmpl w:val="2FF081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502C80"/>
    <w:multiLevelType w:val="hybridMultilevel"/>
    <w:tmpl w:val="AB6E0C72"/>
    <w:lvl w:ilvl="0" w:tplc="C50CEC4C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2A03C16"/>
    <w:multiLevelType w:val="hybridMultilevel"/>
    <w:tmpl w:val="D9145350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3AA0DA4"/>
    <w:multiLevelType w:val="hybridMultilevel"/>
    <w:tmpl w:val="EB5841B0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67C6419"/>
    <w:multiLevelType w:val="hybridMultilevel"/>
    <w:tmpl w:val="C8A2AD82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0"/>
  </w:num>
  <w:num w:numId="3">
    <w:abstractNumId w:val="35"/>
  </w:num>
  <w:num w:numId="4">
    <w:abstractNumId w:val="19"/>
  </w:num>
  <w:num w:numId="5">
    <w:abstractNumId w:val="0"/>
  </w:num>
  <w:num w:numId="6">
    <w:abstractNumId w:val="5"/>
  </w:num>
  <w:num w:numId="7">
    <w:abstractNumId w:val="34"/>
  </w:num>
  <w:num w:numId="8">
    <w:abstractNumId w:val="33"/>
  </w:num>
  <w:num w:numId="9">
    <w:abstractNumId w:val="9"/>
  </w:num>
  <w:num w:numId="10">
    <w:abstractNumId w:val="18"/>
  </w:num>
  <w:num w:numId="11">
    <w:abstractNumId w:val="28"/>
  </w:num>
  <w:num w:numId="12">
    <w:abstractNumId w:val="24"/>
  </w:num>
  <w:num w:numId="13">
    <w:abstractNumId w:val="12"/>
  </w:num>
  <w:num w:numId="14">
    <w:abstractNumId w:val="10"/>
  </w:num>
  <w:num w:numId="15">
    <w:abstractNumId w:val="31"/>
  </w:num>
  <w:num w:numId="16">
    <w:abstractNumId w:val="4"/>
  </w:num>
  <w:num w:numId="17">
    <w:abstractNumId w:val="3"/>
  </w:num>
  <w:num w:numId="18">
    <w:abstractNumId w:val="7"/>
  </w:num>
  <w:num w:numId="19">
    <w:abstractNumId w:val="27"/>
  </w:num>
  <w:num w:numId="20">
    <w:abstractNumId w:val="30"/>
  </w:num>
  <w:num w:numId="21">
    <w:abstractNumId w:val="11"/>
  </w:num>
  <w:num w:numId="22">
    <w:abstractNumId w:val="15"/>
  </w:num>
  <w:num w:numId="23">
    <w:abstractNumId w:val="32"/>
  </w:num>
  <w:num w:numId="24">
    <w:abstractNumId w:val="26"/>
  </w:num>
  <w:num w:numId="25">
    <w:abstractNumId w:val="1"/>
  </w:num>
  <w:num w:numId="26">
    <w:abstractNumId w:val="6"/>
  </w:num>
  <w:num w:numId="27">
    <w:abstractNumId w:val="16"/>
  </w:num>
  <w:num w:numId="28">
    <w:abstractNumId w:val="25"/>
  </w:num>
  <w:num w:numId="29">
    <w:abstractNumId w:val="13"/>
  </w:num>
  <w:num w:numId="30">
    <w:abstractNumId w:val="17"/>
  </w:num>
  <w:num w:numId="31">
    <w:abstractNumId w:val="8"/>
  </w:num>
  <w:num w:numId="32">
    <w:abstractNumId w:val="21"/>
  </w:num>
  <w:num w:numId="33">
    <w:abstractNumId w:val="22"/>
  </w:num>
  <w:num w:numId="34">
    <w:abstractNumId w:val="23"/>
  </w:num>
  <w:num w:numId="35">
    <w:abstractNumId w:val="29"/>
  </w:num>
  <w:num w:numId="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B5168"/>
    <w:rsid w:val="000D49FE"/>
    <w:rsid w:val="00154807"/>
    <w:rsid w:val="00163B84"/>
    <w:rsid w:val="001B79A0"/>
    <w:rsid w:val="00213EEA"/>
    <w:rsid w:val="0022367C"/>
    <w:rsid w:val="00274D95"/>
    <w:rsid w:val="0028306A"/>
    <w:rsid w:val="00292FF0"/>
    <w:rsid w:val="002B2A36"/>
    <w:rsid w:val="002D1224"/>
    <w:rsid w:val="00330870"/>
    <w:rsid w:val="00352ECE"/>
    <w:rsid w:val="00360AA9"/>
    <w:rsid w:val="00364BA0"/>
    <w:rsid w:val="0037323D"/>
    <w:rsid w:val="003D5FFF"/>
    <w:rsid w:val="003D73E0"/>
    <w:rsid w:val="003E0B11"/>
    <w:rsid w:val="003F4F3F"/>
    <w:rsid w:val="003F622F"/>
    <w:rsid w:val="00450F5E"/>
    <w:rsid w:val="004923A3"/>
    <w:rsid w:val="00545473"/>
    <w:rsid w:val="005571E4"/>
    <w:rsid w:val="00580971"/>
    <w:rsid w:val="00596BFD"/>
    <w:rsid w:val="005A580A"/>
    <w:rsid w:val="00607312"/>
    <w:rsid w:val="00660753"/>
    <w:rsid w:val="00687BC3"/>
    <w:rsid w:val="007631AA"/>
    <w:rsid w:val="007716E2"/>
    <w:rsid w:val="00787B4C"/>
    <w:rsid w:val="007A659B"/>
    <w:rsid w:val="007B7481"/>
    <w:rsid w:val="007E47B6"/>
    <w:rsid w:val="00806170"/>
    <w:rsid w:val="008125A7"/>
    <w:rsid w:val="00856390"/>
    <w:rsid w:val="00881F3C"/>
    <w:rsid w:val="008D5EDB"/>
    <w:rsid w:val="008F7993"/>
    <w:rsid w:val="00961868"/>
    <w:rsid w:val="00963B77"/>
    <w:rsid w:val="009771B3"/>
    <w:rsid w:val="00A530BD"/>
    <w:rsid w:val="00AB2A0C"/>
    <w:rsid w:val="00AC7711"/>
    <w:rsid w:val="00B0389D"/>
    <w:rsid w:val="00B04D68"/>
    <w:rsid w:val="00B329EB"/>
    <w:rsid w:val="00B54F87"/>
    <w:rsid w:val="00BB0763"/>
    <w:rsid w:val="00BB4E21"/>
    <w:rsid w:val="00BC7216"/>
    <w:rsid w:val="00C61C27"/>
    <w:rsid w:val="00C63F56"/>
    <w:rsid w:val="00C646E5"/>
    <w:rsid w:val="00C72AF1"/>
    <w:rsid w:val="00C72F93"/>
    <w:rsid w:val="00C74500"/>
    <w:rsid w:val="00C9285E"/>
    <w:rsid w:val="00CB152B"/>
    <w:rsid w:val="00CC07C0"/>
    <w:rsid w:val="00CC2945"/>
    <w:rsid w:val="00CD2D18"/>
    <w:rsid w:val="00D14C18"/>
    <w:rsid w:val="00D25389"/>
    <w:rsid w:val="00D5198C"/>
    <w:rsid w:val="00DA1A18"/>
    <w:rsid w:val="00DA4F81"/>
    <w:rsid w:val="00DB586C"/>
    <w:rsid w:val="00DF1622"/>
    <w:rsid w:val="00E562B9"/>
    <w:rsid w:val="00E64CBC"/>
    <w:rsid w:val="00EA2CB6"/>
    <w:rsid w:val="00EB4831"/>
    <w:rsid w:val="00EF623B"/>
    <w:rsid w:val="00F004AE"/>
    <w:rsid w:val="00F17659"/>
    <w:rsid w:val="00F5198F"/>
    <w:rsid w:val="00F53B01"/>
    <w:rsid w:val="00FB31DF"/>
    <w:rsid w:val="00FC0F50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7216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7216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9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ac2bcd6b-1cfb-4024-b694-1e96efe82571"/>
    <ds:schemaRef ds:uri="http://schemas.microsoft.com/office/2006/metadata/properties"/>
    <ds:schemaRef ds:uri="http://purl.org/dc/terms/"/>
    <ds:schemaRef ds:uri="8d7f34ec-9741-4b79-a27d-5e7851a777a5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1389</Words>
  <Characters>8338</Characters>
  <Application>Microsoft Office Word</Application>
  <DocSecurity>0</DocSecurity>
  <Lines>69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Sławomira Baranowska</cp:lastModifiedBy>
  <cp:revision>7</cp:revision>
  <cp:lastPrinted>2021-05-21T13:12:00Z</cp:lastPrinted>
  <dcterms:created xsi:type="dcterms:W3CDTF">2021-07-01T07:26:00Z</dcterms:created>
  <dcterms:modified xsi:type="dcterms:W3CDTF">2021-07-07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